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 (2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4 (61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49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8 (59.1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d09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